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21" w:name="X32bbefd951b600c73be19de8828c383e5114fa8"/>
    <w:p>
      <w:pPr>
        <w:pStyle w:val="Heading1"/>
      </w:pPr>
      <w:r>
        <w:t xml:space="preserve">Cover Letter for Baker Position in Canada Vancouver</w:t>
      </w:r>
    </w:p>
    <w:p>
      <w:pPr>
        <w:pStyle w:val="FirstParagraph"/>
      </w:pPr>
      <w:r>
        <w:rPr>
          <w:bCs/>
          <w:b/>
        </w:rPr>
        <w:t xml:space="preserve">John Doe</w:t>
      </w:r>
      <w:r>
        <w:br/>
      </w:r>
      <w:r>
        <w:t xml:space="preserve">1234 Main Street</w:t>
      </w:r>
      <w:r>
        <w:br/>
      </w:r>
      <w:r>
        <w:t xml:space="preserve">Vancouver, BC V6B 2C8</w:t>
      </w:r>
      <w:r>
        <w:br/>
      </w:r>
      <w:r>
        <w:t xml:space="preserve">(604) 555-0198</w:t>
      </w:r>
      <w:r>
        <w:br/>
      </w:r>
      <w:r>
        <w:t xml:space="preserve">johndoe@email.com</w:t>
      </w:r>
    </w:p>
    <w:p>
      <w:pPr>
        <w:pStyle w:val="BodyText"/>
      </w:pPr>
      <w:r>
        <w:t xml:space="preserve">April 5, 2024</w:t>
      </w:r>
    </w:p>
    <w:p>
      <w:pPr>
        <w:pStyle w:val="BodyText"/>
      </w:pPr>
      <w:r>
        <w:rPr>
          <w:bCs/>
          <w:b/>
        </w:rPr>
        <w:t xml:space="preserve">Ms. Sarah Thompson</w:t>
      </w:r>
      <w:r>
        <w:br/>
      </w:r>
      <w:r>
        <w:t xml:space="preserve">Hiring Manager</w:t>
      </w:r>
      <w:r>
        <w:br/>
      </w:r>
      <w:r>
        <w:t xml:space="preserve">Vancouver Bakes &amp; Co.</w:t>
      </w:r>
      <w:r>
        <w:br/>
      </w:r>
      <w:r>
        <w:t xml:space="preserve">5678 Granville Street</w:t>
      </w:r>
      <w:r>
        <w:br/>
      </w:r>
      <w:r>
        <w:t xml:space="preserve">Vancouver, BC V6C 3E3</w:t>
      </w:r>
    </w:p>
    <w:bookmarkStart w:id="20" w:name="Xd1eed5047f25c044b296cea12d4dad99c269b51"/>
    <w:p>
      <w:pPr>
        <w:pStyle w:val="Heading2"/>
      </w:pPr>
      <w:r>
        <w:t xml:space="preserve">Cover Letter for Baker Position in Canada Vancouver</w:t>
      </w:r>
    </w:p>
    <w:p>
      <w:pPr>
        <w:pStyle w:val="FirstParagraph"/>
      </w:pPr>
      <w:r>
        <w:t xml:space="preserve">Dear Ms. Thompson,</w:t>
      </w:r>
    </w:p>
    <w:p>
      <w:pPr>
        <w:pStyle w:val="BodyText"/>
      </w:pPr>
      <w:r>
        <w:t xml:space="preserve">I am writing to express my enthusiastic interest in the Baker position at Vancouver Bakes &amp; Co., a renowned establishment that embodies the vibrant culinary culture of Canada Vancouver. As a passionate and experienced baker with over seven years of expertise in crafting artisanal breads, pastries, and confections, I am eager to contribute my skills to your team while immersing myself in the unique baking traditions of this dynamic city.</w:t>
      </w:r>
    </w:p>
    <w:p>
      <w:pPr>
        <w:pStyle w:val="BodyText"/>
      </w:pPr>
      <w:r>
        <w:t xml:space="preserve">Having grown up in a family that valued the art of baking, I developed a deep appreciation for the meticulous techniques and creative flair required to transform simple ingredients into extraordinary culinary delights. My journey as a Baker began in my hometown of Toronto, where I honed my craft at a local bakery known for its commitment to quality and community engagement. Over time, I expanded my expertise by working in diverse settings, from cozy neighborhood cafes to high-end patisseries, each experience enriching my understanding of the baking industry and its role in fostering connection.</w:t>
      </w:r>
    </w:p>
    <w:p>
      <w:pPr>
        <w:pStyle w:val="BodyText"/>
      </w:pPr>
      <w:r>
        <w:t xml:space="preserve">In Canada Vancouver, the baking landscape is as diverse as its people. The city’s multicultural influences have shaped a thriving food scene where traditional methods coexist with innovative techniques. I am particularly drawn to the opportunity to work in this environment, where I can collaborate with fellow bakers who share a passion for excellence and sustainability. Vancouver’s emphasis on local, seasonal ingredients resonates deeply with my philosophy of using fresh, high-quality products to create memorable experiences for customers.</w:t>
      </w:r>
    </w:p>
    <w:p>
      <w:pPr>
        <w:pStyle w:val="BodyText"/>
      </w:pPr>
      <w:r>
        <w:t xml:space="preserve">My professional background as a Baker has equipped me with a comprehensive skill set that aligns perfectly with the demands of your bakery. I am proficient in a wide range of baking techniques, including sourdough fermentation, laminating pastries, and crafting specialty cakes. My attention to detail ensures that every product meets the highest standards of quality and presentation, while my ability to work efficiently under pressure allows me to thrive in fast-paced environments. Additionally, I have a strong foundation in food safety regulations and inventory management, which are critical components of running a successful bakery.</w:t>
      </w:r>
    </w:p>
    <w:p>
      <w:pPr>
        <w:pStyle w:val="BodyText"/>
      </w:pPr>
      <w:r>
        <w:t xml:space="preserve">What sets me apart as a Baker is my dedication to continuous learning and adaptability. In Canada Vancouver, where trends evolve rapidly and customer expectations are ever-changing, I have cultivated the ability to innovate while respecting time-honored practices. For instance, during my tenure at a boutique bakery in Toronto, I introduced a line of gluten-free and vegan baked goods that became a customer favorite. This experience taught me the importance of listening to community needs and tailoring offerings to reflect their values.</w:t>
      </w:r>
    </w:p>
    <w:p>
      <w:pPr>
        <w:pStyle w:val="BodyText"/>
      </w:pPr>
      <w:r>
        <w:t xml:space="preserve">Living in Canada Vancouver would allow me to fully embrace the city’s unique energy and contribute to its thriving food culture. The proximity to local farms, artisanal suppliers, and diverse neighborhoods provides a rich source of inspiration for creating baked goods that celebrate regional flavors. I am especially excited about the opportunity to work with Vancouver Bakes &amp; Co., where I believe my skills and enthusiasm can help elevate the customer experience while supporting the bakery’s mission of excellence.</w:t>
      </w:r>
    </w:p>
    <w:p>
      <w:pPr>
        <w:pStyle w:val="BodyText"/>
      </w:pPr>
      <w:r>
        <w:t xml:space="preserve">I am particularly impressed by your commitment to sustainability and community involvement, which aligns with my personal values. As a Baker, I believe in minimizing waste through creative use of ingredients and supporting local initiatives. For example, I have volunteered at food banks and collaborated with community organizations to provide baked goods for fundraising events. These experiences have reinforced my belief that baking is not just about creating delicious products but also about building stronger, more connected communities.</w:t>
      </w:r>
    </w:p>
    <w:p>
      <w:pPr>
        <w:pStyle w:val="BodyText"/>
      </w:pPr>
      <w:r>
        <w:t xml:space="preserve">Thank you for considering my application for the Baker position at Vancouver Bakes &amp; Co. I would be honored to contribute my expertise and passion to your team while growing as a professional in one of Canada’s most vibrant cities. I am available for an interview at your earliest convenience and can be reached at (604) 555-0198 or johndoe@email.com. I look forward to the opportunity to discuss how my skills and vision align with the goals of your bakery.</w:t>
      </w:r>
    </w:p>
    <w:p>
      <w:pPr>
        <w:pStyle w:val="BodyText"/>
      </w:pPr>
      <w:r>
        <w:t xml:space="preserve">Sincerely,</w:t>
      </w:r>
      <w:r>
        <w:br/>
      </w:r>
      <w:r>
        <w:rPr>
          <w:bCs/>
          <w:b/>
        </w:rPr>
        <w:t xml:space="preserve">John Doe</w:t>
      </w:r>
    </w:p>
    <w:p>
      <w:pPr>
        <w:pStyle w:val="BodyText"/>
      </w:pPr>
      <w:r>
        <w:t xml:space="preserve">This Cover Letter for Baker Position in Canada Vancouver is tailored to highlight the unique aspects of Vancouver’s baking culture and the candidate’s alignment with local valu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ker Position in Canada Vancouver</dc:title>
  <dc:creator/>
  <dc:language>en</dc:language>
  <cp:keywords/>
  <dcterms:created xsi:type="dcterms:W3CDTF">2026-07-20T20:21:11Z</dcterms:created>
  <dcterms:modified xsi:type="dcterms:W3CDTF">2026-07-20T20:21:11Z</dcterms:modified>
</cp:coreProperties>
</file>

<file path=docProps/custom.xml><?xml version="1.0" encoding="utf-8"?>
<Properties xmlns="http://schemas.openxmlformats.org/officeDocument/2006/custom-properties" xmlns:vt="http://schemas.openxmlformats.org/officeDocument/2006/docPropsVTypes"/>
</file>